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0A2590" w14:textId="6557FD67" w:rsidR="00E21652" w:rsidRPr="00773B97" w:rsidRDefault="00E21652" w:rsidP="00761F26">
      <w:pPr>
        <w:widowControl/>
        <w:wordWrap/>
        <w:autoSpaceDE/>
        <w:autoSpaceDN/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73B97">
        <w:rPr>
          <w:rFonts w:ascii="Times New Roman" w:hAnsi="Times New Roman" w:cs="Times New Roman" w:hint="eastAsia"/>
          <w:b/>
          <w:sz w:val="24"/>
          <w:szCs w:val="24"/>
        </w:rPr>
        <w:t>Legend to the supplementary videos</w:t>
      </w:r>
      <w:bookmarkStart w:id="0" w:name="_GoBack"/>
      <w:bookmarkEnd w:id="0"/>
    </w:p>
    <w:p w14:paraId="149F352C" w14:textId="37062879" w:rsidR="0043010A" w:rsidRDefault="0043010A" w:rsidP="00761F26">
      <w:pPr>
        <w:widowControl/>
        <w:wordWrap/>
        <w:autoSpaceDE/>
        <w:autoSpaceDN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B7EC8">
        <w:rPr>
          <w:rFonts w:ascii="Times New Roman" w:hAnsi="Times New Roman" w:cs="Times New Roman" w:hint="eastAsia"/>
          <w:b/>
          <w:sz w:val="24"/>
          <w:szCs w:val="24"/>
        </w:rPr>
        <w:t>Supplementary Video 1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22B74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 w:hint="eastAsia"/>
          <w:sz w:val="24"/>
          <w:szCs w:val="24"/>
        </w:rPr>
        <w:t xml:space="preserve">inal angiography </w:t>
      </w:r>
      <w:r w:rsidR="00D22B74">
        <w:rPr>
          <w:rFonts w:ascii="Times New Roman" w:hAnsi="Times New Roman" w:cs="Times New Roman"/>
          <w:sz w:val="24"/>
          <w:szCs w:val="24"/>
        </w:rPr>
        <w:t>three years ago</w:t>
      </w:r>
      <w:r w:rsidR="002B7EC8">
        <w:rPr>
          <w:rFonts w:ascii="Times New Roman" w:hAnsi="Times New Roman" w:cs="Times New Roman"/>
          <w:sz w:val="24"/>
          <w:szCs w:val="24"/>
        </w:rPr>
        <w:t>.</w:t>
      </w:r>
    </w:p>
    <w:p w14:paraId="0792A2BD" w14:textId="2D3F0C83" w:rsidR="00761F26" w:rsidRPr="00773B97" w:rsidRDefault="00761F26" w:rsidP="00761F26">
      <w:pPr>
        <w:widowControl/>
        <w:wordWrap/>
        <w:autoSpaceDE/>
        <w:autoSpaceDN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B7EC8">
        <w:rPr>
          <w:rFonts w:ascii="Times New Roman" w:hAnsi="Times New Roman" w:cs="Times New Roman"/>
          <w:b/>
          <w:sz w:val="24"/>
          <w:szCs w:val="24"/>
        </w:rPr>
        <w:t xml:space="preserve">Supplementary Video </w:t>
      </w:r>
      <w:r w:rsidR="0043010A" w:rsidRPr="002B7EC8">
        <w:rPr>
          <w:rFonts w:ascii="Times New Roman" w:hAnsi="Times New Roman" w:cs="Times New Roman"/>
          <w:b/>
          <w:sz w:val="24"/>
          <w:szCs w:val="24"/>
        </w:rPr>
        <w:t>2</w:t>
      </w:r>
      <w:r w:rsidRPr="002B7EC8">
        <w:rPr>
          <w:rFonts w:ascii="Times New Roman" w:hAnsi="Times New Roman" w:cs="Times New Roman"/>
          <w:b/>
          <w:sz w:val="24"/>
          <w:szCs w:val="24"/>
        </w:rPr>
        <w:t>.</w:t>
      </w:r>
      <w:r w:rsidRPr="00773B97">
        <w:rPr>
          <w:rFonts w:ascii="Times New Roman" w:hAnsi="Times New Roman" w:cs="Times New Roman"/>
          <w:sz w:val="24"/>
          <w:szCs w:val="24"/>
        </w:rPr>
        <w:t xml:space="preserve"> Initial angiography demonstrating</w:t>
      </w:r>
      <w:r w:rsidR="00FB1A8C" w:rsidRPr="00773B97">
        <w:rPr>
          <w:rFonts w:ascii="Times New Roman" w:hAnsi="Times New Roman" w:cs="Times New Roman"/>
          <w:sz w:val="24"/>
          <w:szCs w:val="24"/>
        </w:rPr>
        <w:t xml:space="preserve"> </w:t>
      </w:r>
      <w:r w:rsidR="00FE4759" w:rsidRPr="00773B97">
        <w:rPr>
          <w:rFonts w:ascii="Times New Roman" w:hAnsi="Times New Roman" w:cs="Times New Roman"/>
          <w:sz w:val="24"/>
          <w:szCs w:val="24"/>
        </w:rPr>
        <w:t xml:space="preserve">vertical filling defect at </w:t>
      </w:r>
      <w:r w:rsidR="00B7257A" w:rsidRPr="00773B97">
        <w:rPr>
          <w:rFonts w:ascii="Times New Roman" w:hAnsi="Times New Roman" w:cs="Times New Roman"/>
          <w:sz w:val="24"/>
          <w:szCs w:val="24"/>
        </w:rPr>
        <w:t xml:space="preserve">the </w:t>
      </w:r>
      <w:r w:rsidR="00FB1A8C" w:rsidRPr="00773B97">
        <w:rPr>
          <w:rFonts w:ascii="Times New Roman" w:hAnsi="Times New Roman" w:cs="Times New Roman"/>
          <w:sz w:val="24"/>
          <w:szCs w:val="24"/>
        </w:rPr>
        <w:t>left main</w:t>
      </w:r>
      <w:r w:rsidR="00B7257A" w:rsidRPr="00773B97">
        <w:rPr>
          <w:rFonts w:ascii="Times New Roman" w:hAnsi="Times New Roman" w:cs="Times New Roman"/>
          <w:sz w:val="24"/>
          <w:szCs w:val="24"/>
        </w:rPr>
        <w:t xml:space="preserve"> bifurcation </w:t>
      </w:r>
      <w:r w:rsidR="000B1052" w:rsidRPr="00773B97">
        <w:rPr>
          <w:rFonts w:ascii="Times New Roman" w:hAnsi="Times New Roman" w:cs="Times New Roman"/>
          <w:sz w:val="24"/>
          <w:szCs w:val="24"/>
        </w:rPr>
        <w:t>lesion</w:t>
      </w:r>
      <w:r w:rsidR="007E55A5" w:rsidRPr="00773B97">
        <w:rPr>
          <w:rFonts w:ascii="Times New Roman" w:hAnsi="Times New Roman" w:cs="Times New Roman"/>
          <w:sz w:val="24"/>
          <w:szCs w:val="24"/>
        </w:rPr>
        <w:t>.</w:t>
      </w:r>
    </w:p>
    <w:p w14:paraId="024B6FDF" w14:textId="1F769D22" w:rsidR="002B7EC8" w:rsidRDefault="00FE4759" w:rsidP="00FE4759">
      <w:pPr>
        <w:widowControl/>
        <w:wordWrap/>
        <w:autoSpaceDE/>
        <w:autoSpaceDN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B7EC8">
        <w:rPr>
          <w:rFonts w:ascii="Times New Roman" w:hAnsi="Times New Roman" w:cs="Times New Roman"/>
          <w:b/>
          <w:sz w:val="24"/>
          <w:szCs w:val="24"/>
        </w:rPr>
        <w:t xml:space="preserve">Supplementary Video </w:t>
      </w:r>
      <w:r w:rsidR="0043010A" w:rsidRPr="002B7EC8">
        <w:rPr>
          <w:rFonts w:ascii="Times New Roman" w:hAnsi="Times New Roman" w:cs="Times New Roman"/>
          <w:b/>
          <w:sz w:val="24"/>
          <w:szCs w:val="24"/>
        </w:rPr>
        <w:t>3</w:t>
      </w:r>
      <w:r w:rsidRPr="002B7EC8">
        <w:rPr>
          <w:rFonts w:ascii="Times New Roman" w:hAnsi="Times New Roman" w:cs="Times New Roman"/>
          <w:b/>
          <w:sz w:val="24"/>
          <w:szCs w:val="24"/>
        </w:rPr>
        <w:t>.</w:t>
      </w:r>
      <w:r w:rsidRPr="00773B97">
        <w:rPr>
          <w:rFonts w:ascii="Times New Roman" w:hAnsi="Times New Roman" w:cs="Times New Roman"/>
          <w:sz w:val="24"/>
          <w:szCs w:val="24"/>
        </w:rPr>
        <w:t xml:space="preserve"> </w:t>
      </w:r>
      <w:r w:rsidR="00022BE4" w:rsidRPr="00773B97">
        <w:rPr>
          <w:rFonts w:ascii="Times New Roman" w:hAnsi="Times New Roman" w:cs="Times New Roman"/>
          <w:sz w:val="24"/>
          <w:szCs w:val="24"/>
        </w:rPr>
        <w:t>Pre-</w:t>
      </w:r>
      <w:r w:rsidRPr="00773B97">
        <w:rPr>
          <w:rFonts w:ascii="Times New Roman" w:hAnsi="Times New Roman" w:cs="Times New Roman"/>
          <w:sz w:val="24"/>
          <w:szCs w:val="24"/>
        </w:rPr>
        <w:t xml:space="preserve">PCI OCT from </w:t>
      </w:r>
      <w:r w:rsidR="000B1052" w:rsidRPr="00773B97">
        <w:rPr>
          <w:rFonts w:ascii="Times New Roman" w:hAnsi="Times New Roman" w:cs="Times New Roman"/>
          <w:sz w:val="24"/>
          <w:szCs w:val="24"/>
        </w:rPr>
        <w:t xml:space="preserve">the </w:t>
      </w:r>
      <w:r w:rsidR="00022BE4" w:rsidRPr="00773B97">
        <w:rPr>
          <w:rFonts w:ascii="Times New Roman" w:hAnsi="Times New Roman" w:cs="Times New Roman"/>
          <w:sz w:val="24"/>
          <w:szCs w:val="24"/>
        </w:rPr>
        <w:t>LCX</w:t>
      </w:r>
      <w:r w:rsidRPr="00773B97">
        <w:rPr>
          <w:rFonts w:ascii="Times New Roman" w:hAnsi="Times New Roman" w:cs="Times New Roman"/>
          <w:sz w:val="24"/>
          <w:szCs w:val="24"/>
        </w:rPr>
        <w:t xml:space="preserve"> to </w:t>
      </w:r>
      <w:r w:rsidR="00597129" w:rsidRPr="00773B97">
        <w:rPr>
          <w:rFonts w:ascii="Times New Roman" w:hAnsi="Times New Roman" w:cs="Times New Roman"/>
          <w:sz w:val="24"/>
          <w:szCs w:val="24"/>
        </w:rPr>
        <w:t xml:space="preserve">the </w:t>
      </w:r>
      <w:r w:rsidRPr="00773B97">
        <w:rPr>
          <w:rFonts w:ascii="Times New Roman" w:hAnsi="Times New Roman" w:cs="Times New Roman"/>
          <w:sz w:val="24"/>
          <w:szCs w:val="24"/>
        </w:rPr>
        <w:t>LM</w:t>
      </w:r>
      <w:r w:rsidR="005A157A">
        <w:rPr>
          <w:rFonts w:ascii="Times New Roman" w:hAnsi="Times New Roman" w:cs="Times New Roman"/>
          <w:sz w:val="24"/>
          <w:szCs w:val="24"/>
        </w:rPr>
        <w:t>CA</w:t>
      </w:r>
      <w:r w:rsidR="002B7EC8">
        <w:rPr>
          <w:rFonts w:ascii="Times New Roman" w:hAnsi="Times New Roman" w:cs="Times New Roman"/>
          <w:sz w:val="24"/>
          <w:szCs w:val="24"/>
        </w:rPr>
        <w:t>.</w:t>
      </w:r>
    </w:p>
    <w:p w14:paraId="3269F8D1" w14:textId="230F5D2F" w:rsidR="00FE4759" w:rsidRPr="00773B97" w:rsidRDefault="00FE4759" w:rsidP="00FE4759">
      <w:pPr>
        <w:widowControl/>
        <w:wordWrap/>
        <w:autoSpaceDE/>
        <w:autoSpaceDN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B7EC8">
        <w:rPr>
          <w:rFonts w:ascii="Times New Roman" w:hAnsi="Times New Roman" w:cs="Times New Roman"/>
          <w:b/>
          <w:sz w:val="24"/>
          <w:szCs w:val="24"/>
        </w:rPr>
        <w:t xml:space="preserve">Supplementary Video </w:t>
      </w:r>
      <w:r w:rsidR="0043010A" w:rsidRPr="002B7EC8">
        <w:rPr>
          <w:rFonts w:ascii="Times New Roman" w:hAnsi="Times New Roman" w:cs="Times New Roman"/>
          <w:b/>
          <w:sz w:val="24"/>
          <w:szCs w:val="24"/>
        </w:rPr>
        <w:t>4</w:t>
      </w:r>
      <w:r w:rsidRPr="002B7EC8">
        <w:rPr>
          <w:rFonts w:ascii="Times New Roman" w:hAnsi="Times New Roman" w:cs="Times New Roman"/>
          <w:b/>
          <w:sz w:val="24"/>
          <w:szCs w:val="24"/>
        </w:rPr>
        <w:t>.</w:t>
      </w:r>
      <w:r w:rsidRPr="00773B97">
        <w:rPr>
          <w:rFonts w:ascii="Times New Roman" w:hAnsi="Times New Roman" w:cs="Times New Roman"/>
          <w:sz w:val="24"/>
          <w:szCs w:val="24"/>
        </w:rPr>
        <w:t xml:space="preserve"> </w:t>
      </w:r>
      <w:r w:rsidR="00022BE4" w:rsidRPr="00773B97">
        <w:rPr>
          <w:rFonts w:ascii="Times New Roman" w:hAnsi="Times New Roman" w:cs="Times New Roman"/>
          <w:sz w:val="24"/>
          <w:szCs w:val="24"/>
        </w:rPr>
        <w:t>Post-</w:t>
      </w:r>
      <w:r w:rsidRPr="00773B97">
        <w:rPr>
          <w:rFonts w:ascii="Times New Roman" w:hAnsi="Times New Roman" w:cs="Times New Roman"/>
          <w:sz w:val="24"/>
          <w:szCs w:val="24"/>
        </w:rPr>
        <w:t xml:space="preserve">PCI OCT from </w:t>
      </w:r>
      <w:r w:rsidR="000B1052" w:rsidRPr="00773B97">
        <w:rPr>
          <w:rFonts w:ascii="Times New Roman" w:hAnsi="Times New Roman" w:cs="Times New Roman"/>
          <w:sz w:val="24"/>
          <w:szCs w:val="24"/>
        </w:rPr>
        <w:t xml:space="preserve">the </w:t>
      </w:r>
      <w:r w:rsidRPr="00773B97">
        <w:rPr>
          <w:rFonts w:ascii="Times New Roman" w:hAnsi="Times New Roman" w:cs="Times New Roman"/>
          <w:sz w:val="24"/>
          <w:szCs w:val="24"/>
        </w:rPr>
        <w:t xml:space="preserve">LAD to </w:t>
      </w:r>
      <w:r w:rsidR="00597129" w:rsidRPr="00773B97">
        <w:rPr>
          <w:rFonts w:ascii="Times New Roman" w:hAnsi="Times New Roman" w:cs="Times New Roman"/>
          <w:sz w:val="24"/>
          <w:szCs w:val="24"/>
        </w:rPr>
        <w:t xml:space="preserve">the </w:t>
      </w:r>
      <w:r w:rsidRPr="00773B97">
        <w:rPr>
          <w:rFonts w:ascii="Times New Roman" w:hAnsi="Times New Roman" w:cs="Times New Roman"/>
          <w:sz w:val="24"/>
          <w:szCs w:val="24"/>
        </w:rPr>
        <w:t>LM</w:t>
      </w:r>
      <w:r w:rsidR="005A157A">
        <w:rPr>
          <w:rFonts w:ascii="Times New Roman" w:hAnsi="Times New Roman" w:cs="Times New Roman"/>
          <w:sz w:val="24"/>
          <w:szCs w:val="24"/>
        </w:rPr>
        <w:t>CA</w:t>
      </w:r>
      <w:r w:rsidR="00597129" w:rsidRPr="00773B9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3D17E2" w14:textId="273E1747" w:rsidR="00A32BE9" w:rsidRPr="00773B97" w:rsidRDefault="00761F26" w:rsidP="00E21652">
      <w:pPr>
        <w:widowControl/>
        <w:wordWrap/>
        <w:autoSpaceDE/>
        <w:autoSpaceDN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B7EC8">
        <w:rPr>
          <w:rFonts w:ascii="Times New Roman" w:hAnsi="Times New Roman" w:cs="Times New Roman"/>
          <w:b/>
          <w:sz w:val="24"/>
          <w:szCs w:val="24"/>
        </w:rPr>
        <w:t xml:space="preserve">Supplementary Video </w:t>
      </w:r>
      <w:r w:rsidR="0043010A" w:rsidRPr="002B7EC8">
        <w:rPr>
          <w:rFonts w:ascii="Times New Roman" w:hAnsi="Times New Roman" w:cs="Times New Roman"/>
          <w:b/>
          <w:sz w:val="24"/>
          <w:szCs w:val="24"/>
        </w:rPr>
        <w:t>5</w:t>
      </w:r>
      <w:r w:rsidRPr="002B7EC8">
        <w:rPr>
          <w:rFonts w:ascii="Times New Roman" w:hAnsi="Times New Roman" w:cs="Times New Roman"/>
          <w:b/>
          <w:sz w:val="24"/>
          <w:szCs w:val="24"/>
        </w:rPr>
        <w:t>.</w:t>
      </w:r>
      <w:r w:rsidRPr="00773B97">
        <w:rPr>
          <w:rFonts w:ascii="Times New Roman" w:hAnsi="Times New Roman" w:cs="Times New Roman"/>
          <w:sz w:val="24"/>
          <w:szCs w:val="24"/>
        </w:rPr>
        <w:t xml:space="preserve"> Final angiography after successful </w:t>
      </w:r>
      <w:r w:rsidR="00FE4759" w:rsidRPr="00773B97">
        <w:rPr>
          <w:rFonts w:ascii="Times New Roman" w:hAnsi="Times New Roman" w:cs="Times New Roman"/>
          <w:sz w:val="24"/>
          <w:szCs w:val="24"/>
        </w:rPr>
        <w:t xml:space="preserve">PCI </w:t>
      </w:r>
      <w:r w:rsidR="00FB1A8C" w:rsidRPr="00773B97">
        <w:rPr>
          <w:rFonts w:ascii="Times New Roman" w:hAnsi="Times New Roman" w:cs="Times New Roman"/>
          <w:sz w:val="24"/>
          <w:szCs w:val="24"/>
        </w:rPr>
        <w:t xml:space="preserve">with </w:t>
      </w:r>
      <w:r w:rsidR="000B1052" w:rsidRPr="00773B97">
        <w:rPr>
          <w:rFonts w:ascii="Times New Roman" w:hAnsi="Times New Roman" w:cs="Times New Roman"/>
          <w:sz w:val="24"/>
          <w:szCs w:val="24"/>
        </w:rPr>
        <w:t xml:space="preserve">the </w:t>
      </w:r>
      <w:r w:rsidR="00FB1A8C" w:rsidRPr="00773B97">
        <w:rPr>
          <w:rFonts w:ascii="Times New Roman" w:hAnsi="Times New Roman" w:cs="Times New Roman"/>
          <w:sz w:val="24"/>
          <w:szCs w:val="24"/>
        </w:rPr>
        <w:t>mini-crush</w:t>
      </w:r>
      <w:r w:rsidRPr="00773B97">
        <w:rPr>
          <w:rFonts w:ascii="Times New Roman" w:hAnsi="Times New Roman" w:cs="Times New Roman"/>
          <w:sz w:val="24"/>
          <w:szCs w:val="24"/>
        </w:rPr>
        <w:t xml:space="preserve"> technique.</w:t>
      </w:r>
    </w:p>
    <w:sectPr w:rsidR="00A32BE9" w:rsidRPr="00773B97" w:rsidSect="00D55AF5">
      <w:foot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AB66C8E" w16cid:durableId="21F64BC1"/>
  <w16cid:commentId w16cid:paraId="6E464C9E" w16cid:durableId="21F64E23"/>
  <w16cid:commentId w16cid:paraId="3E7C1A05" w16cid:durableId="21F64E2C"/>
  <w16cid:commentId w16cid:paraId="2EF1C996" w16cid:durableId="21F64EFE"/>
  <w16cid:commentId w16cid:paraId="5E1B1EBA" w16cid:durableId="21F64E0B"/>
  <w16cid:commentId w16cid:paraId="7E82102F" w16cid:durableId="21F64FD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E5E3B9" w14:textId="77777777" w:rsidR="004B320D" w:rsidRDefault="004B320D" w:rsidP="00942999">
      <w:pPr>
        <w:spacing w:after="0" w:line="240" w:lineRule="auto"/>
      </w:pPr>
      <w:r>
        <w:separator/>
      </w:r>
    </w:p>
  </w:endnote>
  <w:endnote w:type="continuationSeparator" w:id="0">
    <w:p w14:paraId="62C57F41" w14:textId="77777777" w:rsidR="004B320D" w:rsidRDefault="004B320D" w:rsidP="009429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GulimChe">
    <w:altName w:val="굴림체"/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7138144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2"/>
      </w:rPr>
    </w:sdtEndPr>
    <w:sdtContent>
      <w:p w14:paraId="1D88AA54" w14:textId="6C188C53" w:rsidR="00617DAF" w:rsidRPr="00773B97" w:rsidRDefault="00617DAF">
        <w:pPr>
          <w:pStyle w:val="Stopka"/>
          <w:jc w:val="center"/>
          <w:rPr>
            <w:rFonts w:ascii="Times New Roman" w:hAnsi="Times New Roman" w:cs="Times New Roman"/>
            <w:sz w:val="22"/>
          </w:rPr>
        </w:pPr>
        <w:r w:rsidRPr="00773B97">
          <w:rPr>
            <w:rFonts w:ascii="Times New Roman" w:hAnsi="Times New Roman" w:cs="Times New Roman"/>
            <w:sz w:val="22"/>
          </w:rPr>
          <w:fldChar w:fldCharType="begin"/>
        </w:r>
        <w:r w:rsidRPr="00773B97">
          <w:rPr>
            <w:rFonts w:ascii="Times New Roman" w:hAnsi="Times New Roman" w:cs="Times New Roman"/>
            <w:sz w:val="22"/>
          </w:rPr>
          <w:instrText>PAGE   \* MERGEFORMAT</w:instrText>
        </w:r>
        <w:r w:rsidRPr="00773B97">
          <w:rPr>
            <w:rFonts w:ascii="Times New Roman" w:hAnsi="Times New Roman" w:cs="Times New Roman"/>
            <w:sz w:val="22"/>
          </w:rPr>
          <w:fldChar w:fldCharType="separate"/>
        </w:r>
        <w:r w:rsidR="002B7EC8">
          <w:rPr>
            <w:rFonts w:ascii="Times New Roman" w:hAnsi="Times New Roman" w:cs="Times New Roman"/>
            <w:noProof/>
            <w:sz w:val="22"/>
          </w:rPr>
          <w:t>1</w:t>
        </w:r>
        <w:r w:rsidRPr="00773B97">
          <w:rPr>
            <w:rFonts w:ascii="Times New Roman" w:hAnsi="Times New Roman" w:cs="Times New Roman"/>
            <w:sz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939B79" w14:textId="77777777" w:rsidR="004B320D" w:rsidRDefault="004B320D" w:rsidP="00942999">
      <w:pPr>
        <w:spacing w:after="0" w:line="240" w:lineRule="auto"/>
      </w:pPr>
      <w:r>
        <w:separator/>
      </w:r>
    </w:p>
  </w:footnote>
  <w:footnote w:type="continuationSeparator" w:id="0">
    <w:p w14:paraId="28E80FED" w14:textId="77777777" w:rsidR="004B320D" w:rsidRDefault="004B320D" w:rsidP="009429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E145C9"/>
    <w:multiLevelType w:val="hybridMultilevel"/>
    <w:tmpl w:val="71DA3FB8"/>
    <w:lvl w:ilvl="0" w:tplc="692056AC">
      <w:start w:val="1"/>
      <w:numFmt w:val="decimal"/>
      <w:lvlText w:val="%1."/>
      <w:lvlJc w:val="left"/>
      <w:pPr>
        <w:ind w:left="970" w:hanging="57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4266758B"/>
    <w:multiLevelType w:val="hybridMultilevel"/>
    <w:tmpl w:val="0820F5F4"/>
    <w:lvl w:ilvl="0" w:tplc="99549492">
      <w:start w:val="1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256D15"/>
    <w:multiLevelType w:val="hybridMultilevel"/>
    <w:tmpl w:val="DDA0F528"/>
    <w:lvl w:ilvl="0" w:tplc="E998F9EE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DateAndTime/>
  <w:bordersDoNotSurroundHeader/>
  <w:bordersDoNotSurroundFooter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ko-KR" w:vendorID="64" w:dllVersion="4096" w:nlCheck="1" w:checkStyle="0"/>
  <w:activeWritingStyle w:appName="MSWord" w:lang="en-US" w:vendorID="64" w:dllVersion="131078" w:nlCheck="1" w:checkStyle="0"/>
  <w:activeWritingStyle w:appName="MSWord" w:lang="ko-KR" w:vendorID="64" w:dllVersion="131077" w:nlCheck="1" w:checkStyle="1"/>
  <w:proofState w:spelling="clean"/>
  <w:defaultTabStop w:val="800"/>
  <w:hyphenationZone w:val="425"/>
  <w:displayHorizontalDrawingGridEvery w:val="0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zGxtDQ3tTQ0NjZR0lEKTi0uzszPAykwrAUACRPSA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x2ad9xfkpap0ke92fnpeve9s5awrpw5a50z&quot;&gt;BVS_LONG&lt;record-ids&gt;&lt;item&gt;1&lt;/item&gt;&lt;item&gt;2&lt;/item&gt;&lt;item&gt;3&lt;/item&gt;&lt;item&gt;6&lt;/item&gt;&lt;item&gt;11&lt;/item&gt;&lt;item&gt;13&lt;/item&gt;&lt;item&gt;14&lt;/item&gt;&lt;item&gt;15&lt;/item&gt;&lt;item&gt;17&lt;/item&gt;&lt;item&gt;19&lt;/item&gt;&lt;item&gt;20&lt;/item&gt;&lt;item&gt;21&lt;/item&gt;&lt;item&gt;22&lt;/item&gt;&lt;item&gt;23&lt;/item&gt;&lt;item&gt;24&lt;/item&gt;&lt;/record-ids&gt;&lt;/item&gt;&lt;/Libraries&gt;"/>
  </w:docVars>
  <w:rsids>
    <w:rsidRoot w:val="00FC02E1"/>
    <w:rsid w:val="00005986"/>
    <w:rsid w:val="00007A8F"/>
    <w:rsid w:val="00013712"/>
    <w:rsid w:val="000164A7"/>
    <w:rsid w:val="0002148D"/>
    <w:rsid w:val="000218DD"/>
    <w:rsid w:val="00022BE4"/>
    <w:rsid w:val="00022E28"/>
    <w:rsid w:val="00024CF1"/>
    <w:rsid w:val="00027FA6"/>
    <w:rsid w:val="00032455"/>
    <w:rsid w:val="00032F70"/>
    <w:rsid w:val="000331CE"/>
    <w:rsid w:val="00035DE6"/>
    <w:rsid w:val="00047CB3"/>
    <w:rsid w:val="000502AD"/>
    <w:rsid w:val="00052015"/>
    <w:rsid w:val="00054782"/>
    <w:rsid w:val="000572F9"/>
    <w:rsid w:val="000611A7"/>
    <w:rsid w:val="00061A33"/>
    <w:rsid w:val="00061D86"/>
    <w:rsid w:val="000636B6"/>
    <w:rsid w:val="00063A8D"/>
    <w:rsid w:val="00063D00"/>
    <w:rsid w:val="0006526E"/>
    <w:rsid w:val="000661DB"/>
    <w:rsid w:val="00066853"/>
    <w:rsid w:val="000675BE"/>
    <w:rsid w:val="000716CF"/>
    <w:rsid w:val="00071F32"/>
    <w:rsid w:val="0007202D"/>
    <w:rsid w:val="00075EA9"/>
    <w:rsid w:val="00076EB3"/>
    <w:rsid w:val="00082CC7"/>
    <w:rsid w:val="000830A1"/>
    <w:rsid w:val="00083F6D"/>
    <w:rsid w:val="00084CF8"/>
    <w:rsid w:val="00093A1B"/>
    <w:rsid w:val="00094227"/>
    <w:rsid w:val="00094D67"/>
    <w:rsid w:val="000A3795"/>
    <w:rsid w:val="000A3EBD"/>
    <w:rsid w:val="000A6941"/>
    <w:rsid w:val="000B1052"/>
    <w:rsid w:val="000B77FD"/>
    <w:rsid w:val="000C0C30"/>
    <w:rsid w:val="000C6AAC"/>
    <w:rsid w:val="000D2241"/>
    <w:rsid w:val="000D52FF"/>
    <w:rsid w:val="000E0F93"/>
    <w:rsid w:val="000E16AD"/>
    <w:rsid w:val="000E188F"/>
    <w:rsid w:val="000E6F55"/>
    <w:rsid w:val="000F202F"/>
    <w:rsid w:val="000F4B8D"/>
    <w:rsid w:val="000F51B5"/>
    <w:rsid w:val="000F51B9"/>
    <w:rsid w:val="000F536B"/>
    <w:rsid w:val="001000A8"/>
    <w:rsid w:val="00104746"/>
    <w:rsid w:val="00104C0B"/>
    <w:rsid w:val="00106013"/>
    <w:rsid w:val="001078B1"/>
    <w:rsid w:val="001114AD"/>
    <w:rsid w:val="00112239"/>
    <w:rsid w:val="001151E6"/>
    <w:rsid w:val="00115C5E"/>
    <w:rsid w:val="00116356"/>
    <w:rsid w:val="00127EC0"/>
    <w:rsid w:val="001343E1"/>
    <w:rsid w:val="00135339"/>
    <w:rsid w:val="00142DFC"/>
    <w:rsid w:val="00145C5C"/>
    <w:rsid w:val="00145CEB"/>
    <w:rsid w:val="0014710B"/>
    <w:rsid w:val="00152E56"/>
    <w:rsid w:val="00153B34"/>
    <w:rsid w:val="00153C1D"/>
    <w:rsid w:val="00154E5E"/>
    <w:rsid w:val="001553DF"/>
    <w:rsid w:val="00155E86"/>
    <w:rsid w:val="00157289"/>
    <w:rsid w:val="00162523"/>
    <w:rsid w:val="00164809"/>
    <w:rsid w:val="00167FF7"/>
    <w:rsid w:val="00170450"/>
    <w:rsid w:val="00173090"/>
    <w:rsid w:val="00175922"/>
    <w:rsid w:val="0017725D"/>
    <w:rsid w:val="00177F4C"/>
    <w:rsid w:val="00181112"/>
    <w:rsid w:val="00181452"/>
    <w:rsid w:val="001905E5"/>
    <w:rsid w:val="001930F7"/>
    <w:rsid w:val="0019331F"/>
    <w:rsid w:val="00197262"/>
    <w:rsid w:val="001A189E"/>
    <w:rsid w:val="001A444A"/>
    <w:rsid w:val="001A49A3"/>
    <w:rsid w:val="001A5EF5"/>
    <w:rsid w:val="001A6424"/>
    <w:rsid w:val="001A6C25"/>
    <w:rsid w:val="001B4036"/>
    <w:rsid w:val="001B4B5E"/>
    <w:rsid w:val="001C26D2"/>
    <w:rsid w:val="001C2D4A"/>
    <w:rsid w:val="001C39DF"/>
    <w:rsid w:val="001C668F"/>
    <w:rsid w:val="001D16C7"/>
    <w:rsid w:val="001D3060"/>
    <w:rsid w:val="001D32B1"/>
    <w:rsid w:val="001D4020"/>
    <w:rsid w:val="001D4279"/>
    <w:rsid w:val="001D47A1"/>
    <w:rsid w:val="001D50F9"/>
    <w:rsid w:val="001D5EF1"/>
    <w:rsid w:val="001D629C"/>
    <w:rsid w:val="001D62A4"/>
    <w:rsid w:val="001D7FF1"/>
    <w:rsid w:val="001E3533"/>
    <w:rsid w:val="001E4A10"/>
    <w:rsid w:val="001E543E"/>
    <w:rsid w:val="001E7165"/>
    <w:rsid w:val="001E7B6F"/>
    <w:rsid w:val="001F0770"/>
    <w:rsid w:val="001F2E69"/>
    <w:rsid w:val="001F6B7B"/>
    <w:rsid w:val="00200F6B"/>
    <w:rsid w:val="00203331"/>
    <w:rsid w:val="002054A4"/>
    <w:rsid w:val="00205AB2"/>
    <w:rsid w:val="00212878"/>
    <w:rsid w:val="00214132"/>
    <w:rsid w:val="002167DB"/>
    <w:rsid w:val="00221F44"/>
    <w:rsid w:val="00222FA6"/>
    <w:rsid w:val="002311D3"/>
    <w:rsid w:val="002312FC"/>
    <w:rsid w:val="002314ED"/>
    <w:rsid w:val="00231731"/>
    <w:rsid w:val="00231B91"/>
    <w:rsid w:val="00231CE6"/>
    <w:rsid w:val="002325B1"/>
    <w:rsid w:val="00232AFA"/>
    <w:rsid w:val="0023396E"/>
    <w:rsid w:val="002340D4"/>
    <w:rsid w:val="0023645E"/>
    <w:rsid w:val="00237D1E"/>
    <w:rsid w:val="00243569"/>
    <w:rsid w:val="002466B4"/>
    <w:rsid w:val="002466CB"/>
    <w:rsid w:val="00251E11"/>
    <w:rsid w:val="0025749C"/>
    <w:rsid w:val="00262786"/>
    <w:rsid w:val="00262D6D"/>
    <w:rsid w:val="002639D6"/>
    <w:rsid w:val="00263E13"/>
    <w:rsid w:val="00264F1E"/>
    <w:rsid w:val="00270068"/>
    <w:rsid w:val="00272374"/>
    <w:rsid w:val="002765CD"/>
    <w:rsid w:val="00280C19"/>
    <w:rsid w:val="002815B8"/>
    <w:rsid w:val="00281812"/>
    <w:rsid w:val="002826EB"/>
    <w:rsid w:val="002859BE"/>
    <w:rsid w:val="00287E38"/>
    <w:rsid w:val="00293C14"/>
    <w:rsid w:val="00297EC5"/>
    <w:rsid w:val="00297FA4"/>
    <w:rsid w:val="002A3BBC"/>
    <w:rsid w:val="002A452E"/>
    <w:rsid w:val="002A47AE"/>
    <w:rsid w:val="002A76DD"/>
    <w:rsid w:val="002A78A4"/>
    <w:rsid w:val="002B0B0D"/>
    <w:rsid w:val="002B3A87"/>
    <w:rsid w:val="002B5877"/>
    <w:rsid w:val="002B62AF"/>
    <w:rsid w:val="002B7EC8"/>
    <w:rsid w:val="002C2D00"/>
    <w:rsid w:val="002C2E3F"/>
    <w:rsid w:val="002D20EF"/>
    <w:rsid w:val="002D3E50"/>
    <w:rsid w:val="002E67D6"/>
    <w:rsid w:val="002F0201"/>
    <w:rsid w:val="002F0DF3"/>
    <w:rsid w:val="00302346"/>
    <w:rsid w:val="003023C0"/>
    <w:rsid w:val="00304915"/>
    <w:rsid w:val="0030507E"/>
    <w:rsid w:val="00307372"/>
    <w:rsid w:val="0031256C"/>
    <w:rsid w:val="003163AD"/>
    <w:rsid w:val="00316F4E"/>
    <w:rsid w:val="00325166"/>
    <w:rsid w:val="003268C8"/>
    <w:rsid w:val="00332FE4"/>
    <w:rsid w:val="0033577A"/>
    <w:rsid w:val="00343E3C"/>
    <w:rsid w:val="00345E8C"/>
    <w:rsid w:val="00347625"/>
    <w:rsid w:val="003476F3"/>
    <w:rsid w:val="003505C7"/>
    <w:rsid w:val="00352A80"/>
    <w:rsid w:val="003560E6"/>
    <w:rsid w:val="003616A1"/>
    <w:rsid w:val="00363E7C"/>
    <w:rsid w:val="0036767F"/>
    <w:rsid w:val="00371FD9"/>
    <w:rsid w:val="00374796"/>
    <w:rsid w:val="00377DD2"/>
    <w:rsid w:val="00384E19"/>
    <w:rsid w:val="0038590A"/>
    <w:rsid w:val="003942EA"/>
    <w:rsid w:val="0039589D"/>
    <w:rsid w:val="0039754D"/>
    <w:rsid w:val="003A3F56"/>
    <w:rsid w:val="003A409C"/>
    <w:rsid w:val="003A59E0"/>
    <w:rsid w:val="003A7FDE"/>
    <w:rsid w:val="003B0595"/>
    <w:rsid w:val="003B0CD3"/>
    <w:rsid w:val="003B1A7B"/>
    <w:rsid w:val="003B3A94"/>
    <w:rsid w:val="003B5D89"/>
    <w:rsid w:val="003B5E7A"/>
    <w:rsid w:val="003B634C"/>
    <w:rsid w:val="003B6BD5"/>
    <w:rsid w:val="003C5E3E"/>
    <w:rsid w:val="003D0D5E"/>
    <w:rsid w:val="003D446F"/>
    <w:rsid w:val="003E0972"/>
    <w:rsid w:val="003E2010"/>
    <w:rsid w:val="003E2C19"/>
    <w:rsid w:val="003E5AAC"/>
    <w:rsid w:val="003F1EB0"/>
    <w:rsid w:val="00401BF8"/>
    <w:rsid w:val="00404AC5"/>
    <w:rsid w:val="00405646"/>
    <w:rsid w:val="0040565C"/>
    <w:rsid w:val="00406FA8"/>
    <w:rsid w:val="00411981"/>
    <w:rsid w:val="00411E64"/>
    <w:rsid w:val="004142DA"/>
    <w:rsid w:val="00415F3E"/>
    <w:rsid w:val="00416621"/>
    <w:rsid w:val="00416B7C"/>
    <w:rsid w:val="004172B0"/>
    <w:rsid w:val="00422822"/>
    <w:rsid w:val="0042314B"/>
    <w:rsid w:val="004237FB"/>
    <w:rsid w:val="00423B1B"/>
    <w:rsid w:val="0042423A"/>
    <w:rsid w:val="004256CE"/>
    <w:rsid w:val="00426E21"/>
    <w:rsid w:val="0043010A"/>
    <w:rsid w:val="0043038D"/>
    <w:rsid w:val="00437FCB"/>
    <w:rsid w:val="00441ECB"/>
    <w:rsid w:val="00442AAF"/>
    <w:rsid w:val="00443779"/>
    <w:rsid w:val="004468C1"/>
    <w:rsid w:val="00447282"/>
    <w:rsid w:val="00447333"/>
    <w:rsid w:val="00450728"/>
    <w:rsid w:val="00460677"/>
    <w:rsid w:val="004615B9"/>
    <w:rsid w:val="00462BE5"/>
    <w:rsid w:val="00463152"/>
    <w:rsid w:val="00464722"/>
    <w:rsid w:val="00470398"/>
    <w:rsid w:val="00473499"/>
    <w:rsid w:val="0047375B"/>
    <w:rsid w:val="00476D5D"/>
    <w:rsid w:val="00477E1F"/>
    <w:rsid w:val="0048392D"/>
    <w:rsid w:val="00487BF6"/>
    <w:rsid w:val="004922FA"/>
    <w:rsid w:val="00497225"/>
    <w:rsid w:val="004A0884"/>
    <w:rsid w:val="004A0EBF"/>
    <w:rsid w:val="004A4EF6"/>
    <w:rsid w:val="004A509E"/>
    <w:rsid w:val="004B0BB2"/>
    <w:rsid w:val="004B1612"/>
    <w:rsid w:val="004B215D"/>
    <w:rsid w:val="004B2378"/>
    <w:rsid w:val="004B320D"/>
    <w:rsid w:val="004B39EF"/>
    <w:rsid w:val="004B3FD9"/>
    <w:rsid w:val="004C526D"/>
    <w:rsid w:val="004C5BDE"/>
    <w:rsid w:val="004C7275"/>
    <w:rsid w:val="004C7369"/>
    <w:rsid w:val="004D07DC"/>
    <w:rsid w:val="004D1145"/>
    <w:rsid w:val="004E1E70"/>
    <w:rsid w:val="004E2841"/>
    <w:rsid w:val="004F4398"/>
    <w:rsid w:val="004F647C"/>
    <w:rsid w:val="004F70BE"/>
    <w:rsid w:val="004F71AE"/>
    <w:rsid w:val="005017E4"/>
    <w:rsid w:val="00502220"/>
    <w:rsid w:val="00503A44"/>
    <w:rsid w:val="005040BA"/>
    <w:rsid w:val="005041CA"/>
    <w:rsid w:val="00504ADF"/>
    <w:rsid w:val="005117BD"/>
    <w:rsid w:val="00521120"/>
    <w:rsid w:val="0052190B"/>
    <w:rsid w:val="00526025"/>
    <w:rsid w:val="0052656B"/>
    <w:rsid w:val="00531872"/>
    <w:rsid w:val="005336FD"/>
    <w:rsid w:val="005427C0"/>
    <w:rsid w:val="00544339"/>
    <w:rsid w:val="00544C5F"/>
    <w:rsid w:val="00545C05"/>
    <w:rsid w:val="0054712A"/>
    <w:rsid w:val="0054723D"/>
    <w:rsid w:val="0055584C"/>
    <w:rsid w:val="0055655D"/>
    <w:rsid w:val="00557A4B"/>
    <w:rsid w:val="005606B0"/>
    <w:rsid w:val="00562FC6"/>
    <w:rsid w:val="00565F3E"/>
    <w:rsid w:val="0057788E"/>
    <w:rsid w:val="00580154"/>
    <w:rsid w:val="00584F08"/>
    <w:rsid w:val="00591745"/>
    <w:rsid w:val="00594DC1"/>
    <w:rsid w:val="00596043"/>
    <w:rsid w:val="00597129"/>
    <w:rsid w:val="005972EE"/>
    <w:rsid w:val="005A0387"/>
    <w:rsid w:val="005A157A"/>
    <w:rsid w:val="005A1FA6"/>
    <w:rsid w:val="005A2680"/>
    <w:rsid w:val="005A3A15"/>
    <w:rsid w:val="005B012D"/>
    <w:rsid w:val="005B36DA"/>
    <w:rsid w:val="005B4E50"/>
    <w:rsid w:val="005B78AF"/>
    <w:rsid w:val="005B7AF7"/>
    <w:rsid w:val="005C3D4D"/>
    <w:rsid w:val="005C3F90"/>
    <w:rsid w:val="005C5904"/>
    <w:rsid w:val="005D2BA0"/>
    <w:rsid w:val="005D3236"/>
    <w:rsid w:val="005D55F2"/>
    <w:rsid w:val="005E1B43"/>
    <w:rsid w:val="005E7132"/>
    <w:rsid w:val="005F4D70"/>
    <w:rsid w:val="005F68CB"/>
    <w:rsid w:val="005F7A5C"/>
    <w:rsid w:val="006007C7"/>
    <w:rsid w:val="00607593"/>
    <w:rsid w:val="006130C1"/>
    <w:rsid w:val="00614B7C"/>
    <w:rsid w:val="00617DAF"/>
    <w:rsid w:val="00621F19"/>
    <w:rsid w:val="0062207A"/>
    <w:rsid w:val="006258C3"/>
    <w:rsid w:val="00632EEA"/>
    <w:rsid w:val="00636D9E"/>
    <w:rsid w:val="00646C52"/>
    <w:rsid w:val="0065092C"/>
    <w:rsid w:val="006528D7"/>
    <w:rsid w:val="006535CE"/>
    <w:rsid w:val="00653C90"/>
    <w:rsid w:val="0065437F"/>
    <w:rsid w:val="00660C10"/>
    <w:rsid w:val="00662100"/>
    <w:rsid w:val="00665161"/>
    <w:rsid w:val="00667C0E"/>
    <w:rsid w:val="0067135C"/>
    <w:rsid w:val="0067221C"/>
    <w:rsid w:val="00673CF6"/>
    <w:rsid w:val="0068356D"/>
    <w:rsid w:val="006849EF"/>
    <w:rsid w:val="00685505"/>
    <w:rsid w:val="006876CE"/>
    <w:rsid w:val="00692F82"/>
    <w:rsid w:val="00694F47"/>
    <w:rsid w:val="00697A51"/>
    <w:rsid w:val="006A18F0"/>
    <w:rsid w:val="006A2345"/>
    <w:rsid w:val="006A387A"/>
    <w:rsid w:val="006A71E1"/>
    <w:rsid w:val="006A792A"/>
    <w:rsid w:val="006B0BFE"/>
    <w:rsid w:val="006B31C3"/>
    <w:rsid w:val="006B6659"/>
    <w:rsid w:val="006C09D5"/>
    <w:rsid w:val="006C1089"/>
    <w:rsid w:val="006C1FB6"/>
    <w:rsid w:val="006C7D28"/>
    <w:rsid w:val="006D1D77"/>
    <w:rsid w:val="006D2BC9"/>
    <w:rsid w:val="006D3690"/>
    <w:rsid w:val="006D3758"/>
    <w:rsid w:val="006D7F22"/>
    <w:rsid w:val="006E0610"/>
    <w:rsid w:val="006E1105"/>
    <w:rsid w:val="006E18BB"/>
    <w:rsid w:val="006E4F8E"/>
    <w:rsid w:val="006E6250"/>
    <w:rsid w:val="006F557E"/>
    <w:rsid w:val="00711D24"/>
    <w:rsid w:val="00711F69"/>
    <w:rsid w:val="007141B1"/>
    <w:rsid w:val="0072273F"/>
    <w:rsid w:val="00723355"/>
    <w:rsid w:val="007246D1"/>
    <w:rsid w:val="00724E23"/>
    <w:rsid w:val="00726183"/>
    <w:rsid w:val="00727EDE"/>
    <w:rsid w:val="007308AA"/>
    <w:rsid w:val="00737681"/>
    <w:rsid w:val="00742EA7"/>
    <w:rsid w:val="00743B0B"/>
    <w:rsid w:val="00743E66"/>
    <w:rsid w:val="00744C79"/>
    <w:rsid w:val="00745920"/>
    <w:rsid w:val="007469CA"/>
    <w:rsid w:val="00751EF8"/>
    <w:rsid w:val="00761C97"/>
    <w:rsid w:val="00761F26"/>
    <w:rsid w:val="0076397D"/>
    <w:rsid w:val="00765769"/>
    <w:rsid w:val="00773B97"/>
    <w:rsid w:val="00773F39"/>
    <w:rsid w:val="00774299"/>
    <w:rsid w:val="00774524"/>
    <w:rsid w:val="0077476C"/>
    <w:rsid w:val="00775BE0"/>
    <w:rsid w:val="00777555"/>
    <w:rsid w:val="007801CD"/>
    <w:rsid w:val="00785D3A"/>
    <w:rsid w:val="00787200"/>
    <w:rsid w:val="00791ECB"/>
    <w:rsid w:val="007949B6"/>
    <w:rsid w:val="007A489E"/>
    <w:rsid w:val="007A534A"/>
    <w:rsid w:val="007B277B"/>
    <w:rsid w:val="007B2D3C"/>
    <w:rsid w:val="007C0F88"/>
    <w:rsid w:val="007C4BA0"/>
    <w:rsid w:val="007C4E67"/>
    <w:rsid w:val="007D1E7C"/>
    <w:rsid w:val="007D4747"/>
    <w:rsid w:val="007D5654"/>
    <w:rsid w:val="007D6266"/>
    <w:rsid w:val="007E2EA3"/>
    <w:rsid w:val="007E41A6"/>
    <w:rsid w:val="007E55A5"/>
    <w:rsid w:val="007E7B5E"/>
    <w:rsid w:val="007F002D"/>
    <w:rsid w:val="007F0F62"/>
    <w:rsid w:val="007F7090"/>
    <w:rsid w:val="007F7929"/>
    <w:rsid w:val="00800327"/>
    <w:rsid w:val="00802FA3"/>
    <w:rsid w:val="008056F6"/>
    <w:rsid w:val="00805C0B"/>
    <w:rsid w:val="008063A6"/>
    <w:rsid w:val="0080799C"/>
    <w:rsid w:val="008109E1"/>
    <w:rsid w:val="00811F58"/>
    <w:rsid w:val="00813836"/>
    <w:rsid w:val="00815C23"/>
    <w:rsid w:val="0081636C"/>
    <w:rsid w:val="00817349"/>
    <w:rsid w:val="00821AB1"/>
    <w:rsid w:val="00821C11"/>
    <w:rsid w:val="00823B0A"/>
    <w:rsid w:val="00825646"/>
    <w:rsid w:val="008277B8"/>
    <w:rsid w:val="00830794"/>
    <w:rsid w:val="00835751"/>
    <w:rsid w:val="00836F29"/>
    <w:rsid w:val="00837426"/>
    <w:rsid w:val="00837FE2"/>
    <w:rsid w:val="00843FDE"/>
    <w:rsid w:val="008465CE"/>
    <w:rsid w:val="008470D4"/>
    <w:rsid w:val="00847AF5"/>
    <w:rsid w:val="00852599"/>
    <w:rsid w:val="00852942"/>
    <w:rsid w:val="00854BE6"/>
    <w:rsid w:val="008553DD"/>
    <w:rsid w:val="00855726"/>
    <w:rsid w:val="00863D1E"/>
    <w:rsid w:val="00864CA0"/>
    <w:rsid w:val="00865341"/>
    <w:rsid w:val="0087154C"/>
    <w:rsid w:val="00872768"/>
    <w:rsid w:val="00873366"/>
    <w:rsid w:val="0087501A"/>
    <w:rsid w:val="008754CB"/>
    <w:rsid w:val="0087714F"/>
    <w:rsid w:val="0088129D"/>
    <w:rsid w:val="008836BB"/>
    <w:rsid w:val="008850C9"/>
    <w:rsid w:val="008901EE"/>
    <w:rsid w:val="0089044B"/>
    <w:rsid w:val="00891579"/>
    <w:rsid w:val="008943CC"/>
    <w:rsid w:val="008A313A"/>
    <w:rsid w:val="008B085A"/>
    <w:rsid w:val="008B0B62"/>
    <w:rsid w:val="008B1BAB"/>
    <w:rsid w:val="008B5097"/>
    <w:rsid w:val="008B5F64"/>
    <w:rsid w:val="008C0A17"/>
    <w:rsid w:val="008C30AE"/>
    <w:rsid w:val="008C4743"/>
    <w:rsid w:val="008C54EF"/>
    <w:rsid w:val="008D01EF"/>
    <w:rsid w:val="008D0D60"/>
    <w:rsid w:val="008D4B15"/>
    <w:rsid w:val="008E0D64"/>
    <w:rsid w:val="008E1965"/>
    <w:rsid w:val="008E4293"/>
    <w:rsid w:val="008E5217"/>
    <w:rsid w:val="008E7F04"/>
    <w:rsid w:val="008F4F8B"/>
    <w:rsid w:val="008F5120"/>
    <w:rsid w:val="0090070F"/>
    <w:rsid w:val="0090383A"/>
    <w:rsid w:val="00903F0F"/>
    <w:rsid w:val="0091144F"/>
    <w:rsid w:val="00912F9D"/>
    <w:rsid w:val="00922E6C"/>
    <w:rsid w:val="00923E9F"/>
    <w:rsid w:val="009349D8"/>
    <w:rsid w:val="00936197"/>
    <w:rsid w:val="00936D51"/>
    <w:rsid w:val="009428CC"/>
    <w:rsid w:val="00942999"/>
    <w:rsid w:val="00942BF7"/>
    <w:rsid w:val="0094341C"/>
    <w:rsid w:val="00943900"/>
    <w:rsid w:val="009519DC"/>
    <w:rsid w:val="00952C6D"/>
    <w:rsid w:val="00953B16"/>
    <w:rsid w:val="00953EA4"/>
    <w:rsid w:val="009578E2"/>
    <w:rsid w:val="00960409"/>
    <w:rsid w:val="00963696"/>
    <w:rsid w:val="00964BB9"/>
    <w:rsid w:val="00964E1A"/>
    <w:rsid w:val="0096569B"/>
    <w:rsid w:val="009660B3"/>
    <w:rsid w:val="009675CB"/>
    <w:rsid w:val="00971315"/>
    <w:rsid w:val="009747BC"/>
    <w:rsid w:val="0097584B"/>
    <w:rsid w:val="009941A1"/>
    <w:rsid w:val="00995B7A"/>
    <w:rsid w:val="00996E5F"/>
    <w:rsid w:val="00997257"/>
    <w:rsid w:val="00997A79"/>
    <w:rsid w:val="009B3E27"/>
    <w:rsid w:val="009B6A3B"/>
    <w:rsid w:val="009B7577"/>
    <w:rsid w:val="009C231B"/>
    <w:rsid w:val="009C6B43"/>
    <w:rsid w:val="009C6CFB"/>
    <w:rsid w:val="009D2572"/>
    <w:rsid w:val="009E218E"/>
    <w:rsid w:val="009E535C"/>
    <w:rsid w:val="009E6DCB"/>
    <w:rsid w:val="009F10A8"/>
    <w:rsid w:val="009F34EF"/>
    <w:rsid w:val="00A0086E"/>
    <w:rsid w:val="00A048CE"/>
    <w:rsid w:val="00A04ACE"/>
    <w:rsid w:val="00A1048D"/>
    <w:rsid w:val="00A10D00"/>
    <w:rsid w:val="00A13EA0"/>
    <w:rsid w:val="00A1421F"/>
    <w:rsid w:val="00A16183"/>
    <w:rsid w:val="00A176AA"/>
    <w:rsid w:val="00A208BC"/>
    <w:rsid w:val="00A209BB"/>
    <w:rsid w:val="00A22149"/>
    <w:rsid w:val="00A23133"/>
    <w:rsid w:val="00A246D4"/>
    <w:rsid w:val="00A275EA"/>
    <w:rsid w:val="00A32BE9"/>
    <w:rsid w:val="00A3380B"/>
    <w:rsid w:val="00A431F0"/>
    <w:rsid w:val="00A53033"/>
    <w:rsid w:val="00A56554"/>
    <w:rsid w:val="00A60B0F"/>
    <w:rsid w:val="00A632DE"/>
    <w:rsid w:val="00A65C76"/>
    <w:rsid w:val="00A77A63"/>
    <w:rsid w:val="00A822BB"/>
    <w:rsid w:val="00A82FDD"/>
    <w:rsid w:val="00A84A6B"/>
    <w:rsid w:val="00A92E5F"/>
    <w:rsid w:val="00A94050"/>
    <w:rsid w:val="00A95A3D"/>
    <w:rsid w:val="00AA2C00"/>
    <w:rsid w:val="00AA4987"/>
    <w:rsid w:val="00AA5070"/>
    <w:rsid w:val="00AA6585"/>
    <w:rsid w:val="00AA6590"/>
    <w:rsid w:val="00AA7655"/>
    <w:rsid w:val="00AB082E"/>
    <w:rsid w:val="00AB1552"/>
    <w:rsid w:val="00AB2D96"/>
    <w:rsid w:val="00AB4E5A"/>
    <w:rsid w:val="00AB58DC"/>
    <w:rsid w:val="00AB611E"/>
    <w:rsid w:val="00AB6255"/>
    <w:rsid w:val="00AB6FD2"/>
    <w:rsid w:val="00AB7269"/>
    <w:rsid w:val="00AB7500"/>
    <w:rsid w:val="00AC42A2"/>
    <w:rsid w:val="00AC7BB0"/>
    <w:rsid w:val="00AD0DA6"/>
    <w:rsid w:val="00AD0E3B"/>
    <w:rsid w:val="00AD231A"/>
    <w:rsid w:val="00AD2E68"/>
    <w:rsid w:val="00AD4052"/>
    <w:rsid w:val="00AE03B8"/>
    <w:rsid w:val="00AE03F5"/>
    <w:rsid w:val="00AE1B70"/>
    <w:rsid w:val="00AE2726"/>
    <w:rsid w:val="00AF040B"/>
    <w:rsid w:val="00AF1286"/>
    <w:rsid w:val="00AF479C"/>
    <w:rsid w:val="00AF4EB5"/>
    <w:rsid w:val="00B002C4"/>
    <w:rsid w:val="00B030F5"/>
    <w:rsid w:val="00B07C1D"/>
    <w:rsid w:val="00B07FDF"/>
    <w:rsid w:val="00B1077D"/>
    <w:rsid w:val="00B12B70"/>
    <w:rsid w:val="00B136A5"/>
    <w:rsid w:val="00B14FCB"/>
    <w:rsid w:val="00B204E7"/>
    <w:rsid w:val="00B20712"/>
    <w:rsid w:val="00B2516C"/>
    <w:rsid w:val="00B27EBF"/>
    <w:rsid w:val="00B305B2"/>
    <w:rsid w:val="00B34225"/>
    <w:rsid w:val="00B34B53"/>
    <w:rsid w:val="00B37220"/>
    <w:rsid w:val="00B378BA"/>
    <w:rsid w:val="00B37BEC"/>
    <w:rsid w:val="00B400C4"/>
    <w:rsid w:val="00B414E0"/>
    <w:rsid w:val="00B52DEA"/>
    <w:rsid w:val="00B54FBE"/>
    <w:rsid w:val="00B56E5C"/>
    <w:rsid w:val="00B61B74"/>
    <w:rsid w:val="00B629BA"/>
    <w:rsid w:val="00B63F80"/>
    <w:rsid w:val="00B65EAF"/>
    <w:rsid w:val="00B70AB6"/>
    <w:rsid w:val="00B7257A"/>
    <w:rsid w:val="00B74F40"/>
    <w:rsid w:val="00B84329"/>
    <w:rsid w:val="00B8447D"/>
    <w:rsid w:val="00B84DBC"/>
    <w:rsid w:val="00B85CE9"/>
    <w:rsid w:val="00B87020"/>
    <w:rsid w:val="00B9285E"/>
    <w:rsid w:val="00B93E55"/>
    <w:rsid w:val="00B945DA"/>
    <w:rsid w:val="00B95F1F"/>
    <w:rsid w:val="00B960FA"/>
    <w:rsid w:val="00B97038"/>
    <w:rsid w:val="00BA2C37"/>
    <w:rsid w:val="00BA4626"/>
    <w:rsid w:val="00BA5620"/>
    <w:rsid w:val="00BB0A47"/>
    <w:rsid w:val="00BB5F53"/>
    <w:rsid w:val="00BC0393"/>
    <w:rsid w:val="00BC3428"/>
    <w:rsid w:val="00BC6CFC"/>
    <w:rsid w:val="00BD3755"/>
    <w:rsid w:val="00BD580B"/>
    <w:rsid w:val="00BD77AD"/>
    <w:rsid w:val="00BE1D3F"/>
    <w:rsid w:val="00BE61C5"/>
    <w:rsid w:val="00BE73E6"/>
    <w:rsid w:val="00BF1707"/>
    <w:rsid w:val="00C00703"/>
    <w:rsid w:val="00C01AD6"/>
    <w:rsid w:val="00C062BF"/>
    <w:rsid w:val="00C06758"/>
    <w:rsid w:val="00C100F6"/>
    <w:rsid w:val="00C20377"/>
    <w:rsid w:val="00C2057D"/>
    <w:rsid w:val="00C2302A"/>
    <w:rsid w:val="00C23204"/>
    <w:rsid w:val="00C242DF"/>
    <w:rsid w:val="00C24843"/>
    <w:rsid w:val="00C332D6"/>
    <w:rsid w:val="00C3371D"/>
    <w:rsid w:val="00C3470C"/>
    <w:rsid w:val="00C3505C"/>
    <w:rsid w:val="00C37732"/>
    <w:rsid w:val="00C42D3B"/>
    <w:rsid w:val="00C458E7"/>
    <w:rsid w:val="00C51048"/>
    <w:rsid w:val="00C5443A"/>
    <w:rsid w:val="00C5538F"/>
    <w:rsid w:val="00C70F67"/>
    <w:rsid w:val="00C73046"/>
    <w:rsid w:val="00C74B14"/>
    <w:rsid w:val="00C7532B"/>
    <w:rsid w:val="00C81264"/>
    <w:rsid w:val="00C822FB"/>
    <w:rsid w:val="00C840AB"/>
    <w:rsid w:val="00C902ED"/>
    <w:rsid w:val="00C92131"/>
    <w:rsid w:val="00C93DE2"/>
    <w:rsid w:val="00CA1B10"/>
    <w:rsid w:val="00CA54C8"/>
    <w:rsid w:val="00CB0FC7"/>
    <w:rsid w:val="00CB7D20"/>
    <w:rsid w:val="00CC6ED9"/>
    <w:rsid w:val="00CD3C7E"/>
    <w:rsid w:val="00CE0CF0"/>
    <w:rsid w:val="00CE1132"/>
    <w:rsid w:val="00CE11BE"/>
    <w:rsid w:val="00CE2316"/>
    <w:rsid w:val="00CE4670"/>
    <w:rsid w:val="00CF092C"/>
    <w:rsid w:val="00CF1892"/>
    <w:rsid w:val="00CF1983"/>
    <w:rsid w:val="00CF2C6B"/>
    <w:rsid w:val="00D003B2"/>
    <w:rsid w:val="00D04A0A"/>
    <w:rsid w:val="00D167CB"/>
    <w:rsid w:val="00D1721C"/>
    <w:rsid w:val="00D223C9"/>
    <w:rsid w:val="00D22B74"/>
    <w:rsid w:val="00D30DD8"/>
    <w:rsid w:val="00D32648"/>
    <w:rsid w:val="00D36EE7"/>
    <w:rsid w:val="00D37A0A"/>
    <w:rsid w:val="00D404D3"/>
    <w:rsid w:val="00D462C6"/>
    <w:rsid w:val="00D517BA"/>
    <w:rsid w:val="00D54272"/>
    <w:rsid w:val="00D55AF5"/>
    <w:rsid w:val="00D56644"/>
    <w:rsid w:val="00D62459"/>
    <w:rsid w:val="00D666A5"/>
    <w:rsid w:val="00D70537"/>
    <w:rsid w:val="00D77845"/>
    <w:rsid w:val="00D808D0"/>
    <w:rsid w:val="00D84A6C"/>
    <w:rsid w:val="00D856EB"/>
    <w:rsid w:val="00D9325D"/>
    <w:rsid w:val="00D942C8"/>
    <w:rsid w:val="00D947AA"/>
    <w:rsid w:val="00D978A7"/>
    <w:rsid w:val="00DA20EE"/>
    <w:rsid w:val="00DA4884"/>
    <w:rsid w:val="00DA4C06"/>
    <w:rsid w:val="00DA74E8"/>
    <w:rsid w:val="00DB234D"/>
    <w:rsid w:val="00DB29FB"/>
    <w:rsid w:val="00DB359D"/>
    <w:rsid w:val="00DB474C"/>
    <w:rsid w:val="00DB7EFB"/>
    <w:rsid w:val="00DC3DA2"/>
    <w:rsid w:val="00DC4381"/>
    <w:rsid w:val="00DC7D20"/>
    <w:rsid w:val="00DD1A13"/>
    <w:rsid w:val="00DD5DD9"/>
    <w:rsid w:val="00DD70E5"/>
    <w:rsid w:val="00DE384B"/>
    <w:rsid w:val="00DE476A"/>
    <w:rsid w:val="00DE6C29"/>
    <w:rsid w:val="00DE6EEA"/>
    <w:rsid w:val="00DE798B"/>
    <w:rsid w:val="00DF0640"/>
    <w:rsid w:val="00DF102D"/>
    <w:rsid w:val="00DF2322"/>
    <w:rsid w:val="00E01C6D"/>
    <w:rsid w:val="00E051A3"/>
    <w:rsid w:val="00E05BEA"/>
    <w:rsid w:val="00E06F03"/>
    <w:rsid w:val="00E07E25"/>
    <w:rsid w:val="00E145DB"/>
    <w:rsid w:val="00E16859"/>
    <w:rsid w:val="00E21652"/>
    <w:rsid w:val="00E27FB1"/>
    <w:rsid w:val="00E302D8"/>
    <w:rsid w:val="00E3155E"/>
    <w:rsid w:val="00E328D7"/>
    <w:rsid w:val="00E335D9"/>
    <w:rsid w:val="00E40923"/>
    <w:rsid w:val="00E429AB"/>
    <w:rsid w:val="00E42D47"/>
    <w:rsid w:val="00E43B62"/>
    <w:rsid w:val="00E51D96"/>
    <w:rsid w:val="00E52EBE"/>
    <w:rsid w:val="00E576AC"/>
    <w:rsid w:val="00E61617"/>
    <w:rsid w:val="00E61AFE"/>
    <w:rsid w:val="00E641AE"/>
    <w:rsid w:val="00E64315"/>
    <w:rsid w:val="00E652A3"/>
    <w:rsid w:val="00E65A72"/>
    <w:rsid w:val="00E716B7"/>
    <w:rsid w:val="00E71DA8"/>
    <w:rsid w:val="00E72A47"/>
    <w:rsid w:val="00E7658C"/>
    <w:rsid w:val="00E8279B"/>
    <w:rsid w:val="00E8405E"/>
    <w:rsid w:val="00E91B11"/>
    <w:rsid w:val="00EA3810"/>
    <w:rsid w:val="00EA7881"/>
    <w:rsid w:val="00EB1984"/>
    <w:rsid w:val="00EB20E8"/>
    <w:rsid w:val="00EB2F31"/>
    <w:rsid w:val="00EB43F4"/>
    <w:rsid w:val="00EB5B80"/>
    <w:rsid w:val="00EB61BC"/>
    <w:rsid w:val="00EC0AEA"/>
    <w:rsid w:val="00EC146A"/>
    <w:rsid w:val="00EC4244"/>
    <w:rsid w:val="00EC63A8"/>
    <w:rsid w:val="00EC7D81"/>
    <w:rsid w:val="00ED179D"/>
    <w:rsid w:val="00ED4DAC"/>
    <w:rsid w:val="00EE0413"/>
    <w:rsid w:val="00EF15F7"/>
    <w:rsid w:val="00EF34DA"/>
    <w:rsid w:val="00EF5BDE"/>
    <w:rsid w:val="00EF62B1"/>
    <w:rsid w:val="00EF62DB"/>
    <w:rsid w:val="00EF63A7"/>
    <w:rsid w:val="00EF6E1B"/>
    <w:rsid w:val="00F009FB"/>
    <w:rsid w:val="00F0107E"/>
    <w:rsid w:val="00F07F3E"/>
    <w:rsid w:val="00F23772"/>
    <w:rsid w:val="00F24353"/>
    <w:rsid w:val="00F32020"/>
    <w:rsid w:val="00F32A20"/>
    <w:rsid w:val="00F41183"/>
    <w:rsid w:val="00F4308C"/>
    <w:rsid w:val="00F4488A"/>
    <w:rsid w:val="00F506E1"/>
    <w:rsid w:val="00F532F8"/>
    <w:rsid w:val="00F5508F"/>
    <w:rsid w:val="00F562F8"/>
    <w:rsid w:val="00F60042"/>
    <w:rsid w:val="00F632F6"/>
    <w:rsid w:val="00F705D7"/>
    <w:rsid w:val="00F70FF5"/>
    <w:rsid w:val="00F71513"/>
    <w:rsid w:val="00F75706"/>
    <w:rsid w:val="00F75812"/>
    <w:rsid w:val="00F80B56"/>
    <w:rsid w:val="00F81931"/>
    <w:rsid w:val="00F82313"/>
    <w:rsid w:val="00F843D2"/>
    <w:rsid w:val="00F8771D"/>
    <w:rsid w:val="00F911D3"/>
    <w:rsid w:val="00F970E9"/>
    <w:rsid w:val="00F974BB"/>
    <w:rsid w:val="00F97C02"/>
    <w:rsid w:val="00FA00AB"/>
    <w:rsid w:val="00FA0EC2"/>
    <w:rsid w:val="00FA4F96"/>
    <w:rsid w:val="00FA730F"/>
    <w:rsid w:val="00FB1A8C"/>
    <w:rsid w:val="00FB20CD"/>
    <w:rsid w:val="00FB2628"/>
    <w:rsid w:val="00FB53CA"/>
    <w:rsid w:val="00FB594D"/>
    <w:rsid w:val="00FC02E1"/>
    <w:rsid w:val="00FC1CB5"/>
    <w:rsid w:val="00FC4092"/>
    <w:rsid w:val="00FC5C7C"/>
    <w:rsid w:val="00FD3F1E"/>
    <w:rsid w:val="00FD6E78"/>
    <w:rsid w:val="00FD717F"/>
    <w:rsid w:val="00FE160D"/>
    <w:rsid w:val="00FE1994"/>
    <w:rsid w:val="00FE3717"/>
    <w:rsid w:val="00FE3B7B"/>
    <w:rsid w:val="00FE4759"/>
    <w:rsid w:val="00FE617F"/>
    <w:rsid w:val="00FF160F"/>
    <w:rsid w:val="00FF5F12"/>
    <w:rsid w:val="00FF6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0AF59818"/>
  <w15:docId w15:val="{6D384DF9-0D59-40CD-81BF-AE53217BA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widowControl w:val="0"/>
      <w:wordWrap w:val="0"/>
      <w:autoSpaceDE w:val="0"/>
      <w:autoSpaceDN w:val="0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5B01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42999"/>
    <w:pPr>
      <w:tabs>
        <w:tab w:val="center" w:pos="4513"/>
        <w:tab w:val="right" w:pos="9026"/>
      </w:tabs>
      <w:snapToGrid w:val="0"/>
    </w:pPr>
  </w:style>
  <w:style w:type="character" w:customStyle="1" w:styleId="NagwekZnak">
    <w:name w:val="Nagłówek Znak"/>
    <w:basedOn w:val="Domylnaczcionkaakapitu"/>
    <w:link w:val="Nagwek"/>
    <w:uiPriority w:val="99"/>
    <w:rsid w:val="00942999"/>
  </w:style>
  <w:style w:type="paragraph" w:styleId="Stopka">
    <w:name w:val="footer"/>
    <w:basedOn w:val="Normalny"/>
    <w:link w:val="StopkaZnak"/>
    <w:uiPriority w:val="99"/>
    <w:unhideWhenUsed/>
    <w:rsid w:val="00942999"/>
    <w:pPr>
      <w:tabs>
        <w:tab w:val="center" w:pos="4513"/>
        <w:tab w:val="right" w:pos="9026"/>
      </w:tabs>
      <w:snapToGrid w:val="0"/>
    </w:pPr>
  </w:style>
  <w:style w:type="character" w:customStyle="1" w:styleId="StopkaZnak">
    <w:name w:val="Stopka Znak"/>
    <w:basedOn w:val="Domylnaczcionkaakapitu"/>
    <w:link w:val="Stopka"/>
    <w:uiPriority w:val="99"/>
    <w:rsid w:val="00942999"/>
  </w:style>
  <w:style w:type="paragraph" w:styleId="Akapitzlist">
    <w:name w:val="List Paragraph"/>
    <w:basedOn w:val="Normalny"/>
    <w:uiPriority w:val="34"/>
    <w:qFormat/>
    <w:rsid w:val="00665161"/>
    <w:pPr>
      <w:ind w:leftChars="400" w:left="800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85572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55726"/>
    <w:rPr>
      <w:rFonts w:asciiTheme="majorHAnsi" w:eastAsiaTheme="majorEastAsia" w:hAnsiTheme="majorHAnsi" w:cstheme="majorBidi"/>
      <w:sz w:val="18"/>
      <w:szCs w:val="18"/>
    </w:rPr>
  </w:style>
  <w:style w:type="paragraph" w:styleId="NormalnyWeb">
    <w:name w:val="Normal (Web)"/>
    <w:basedOn w:val="Normalny"/>
    <w:uiPriority w:val="99"/>
    <w:semiHidden/>
    <w:unhideWhenUsed/>
    <w:rsid w:val="00152E56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paragraph" w:customStyle="1" w:styleId="EndNoteBibliography">
    <w:name w:val="EndNote Bibliography"/>
    <w:basedOn w:val="Normalny"/>
    <w:link w:val="EndNoteBibliographyChar"/>
    <w:rsid w:val="009349D8"/>
    <w:pPr>
      <w:spacing w:after="0" w:line="240" w:lineRule="auto"/>
    </w:pPr>
    <w:rPr>
      <w:rFonts w:ascii="Malgun Gothic" w:eastAsia="Malgun Gothic" w:hAnsi="Malgun Gothic"/>
      <w:noProof/>
    </w:rPr>
  </w:style>
  <w:style w:type="character" w:customStyle="1" w:styleId="EndNoteBibliographyChar">
    <w:name w:val="EndNote Bibliography Char"/>
    <w:basedOn w:val="Domylnaczcionkaakapitu"/>
    <w:link w:val="EndNoteBibliography"/>
    <w:rsid w:val="009349D8"/>
    <w:rPr>
      <w:rFonts w:ascii="Malgun Gothic" w:eastAsia="Malgun Gothic" w:hAnsi="Malgun Gothic"/>
      <w:noProof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E61C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E61C5"/>
    <w:pPr>
      <w:spacing w:line="240" w:lineRule="auto"/>
    </w:pPr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E61C5"/>
    <w:rPr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61C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E61C5"/>
    <w:rPr>
      <w:b/>
      <w:bCs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rsid w:val="00A5303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GulimChe" w:eastAsia="GulimChe" w:hAnsi="GulimChe" w:cs="GulimChe"/>
      <w:kern w:val="0"/>
      <w:sz w:val="24"/>
      <w:szCs w:val="24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A53033"/>
    <w:rPr>
      <w:rFonts w:ascii="GulimChe" w:eastAsia="GulimChe" w:hAnsi="GulimChe" w:cs="GulimChe"/>
      <w:kern w:val="0"/>
      <w:sz w:val="24"/>
      <w:szCs w:val="24"/>
    </w:rPr>
  </w:style>
  <w:style w:type="character" w:styleId="Hipercze">
    <w:name w:val="Hyperlink"/>
    <w:uiPriority w:val="99"/>
    <w:unhideWhenUsed/>
    <w:rsid w:val="00A53033"/>
    <w:rPr>
      <w:color w:val="0563C1"/>
      <w:u w:val="single"/>
    </w:rPr>
  </w:style>
  <w:style w:type="paragraph" w:styleId="Bezodstpw">
    <w:name w:val="No Spacing"/>
    <w:uiPriority w:val="1"/>
    <w:qFormat/>
    <w:rsid w:val="00A53033"/>
    <w:pPr>
      <w:widowControl w:val="0"/>
      <w:wordWrap w:val="0"/>
      <w:autoSpaceDE w:val="0"/>
      <w:autoSpaceDN w:val="0"/>
      <w:spacing w:after="0" w:line="240" w:lineRule="auto"/>
    </w:pPr>
    <w:rPr>
      <w:rFonts w:ascii="Malgun Gothic" w:eastAsia="Malgun Gothic" w:hAnsi="Malgun Gothic" w:cs="Times New Roman"/>
    </w:rPr>
  </w:style>
  <w:style w:type="character" w:styleId="Numerwiersza">
    <w:name w:val="line number"/>
    <w:basedOn w:val="Domylnaczcionkaakapitu"/>
    <w:uiPriority w:val="99"/>
    <w:semiHidden/>
    <w:unhideWhenUsed/>
    <w:rsid w:val="00A53033"/>
  </w:style>
  <w:style w:type="paragraph" w:customStyle="1" w:styleId="EndNoteBibliographyTitle">
    <w:name w:val="EndNote Bibliography Title"/>
    <w:basedOn w:val="Normalny"/>
    <w:link w:val="EndNoteBibliographyTitleChar"/>
    <w:rsid w:val="00AD231A"/>
    <w:pPr>
      <w:spacing w:after="0"/>
      <w:jc w:val="center"/>
    </w:pPr>
    <w:rPr>
      <w:rFonts w:ascii="Malgun Gothic" w:eastAsia="Malgun Gothic" w:hAnsi="Malgun Gothic"/>
      <w:noProof/>
    </w:rPr>
  </w:style>
  <w:style w:type="character" w:customStyle="1" w:styleId="EndNoteBibliographyTitleChar">
    <w:name w:val="EndNote Bibliography Title Char"/>
    <w:basedOn w:val="Domylnaczcionkaakapitu"/>
    <w:link w:val="EndNoteBibliographyTitle"/>
    <w:rsid w:val="00AD231A"/>
    <w:rPr>
      <w:rFonts w:ascii="Malgun Gothic" w:eastAsia="Malgun Gothic" w:hAnsi="Malgun Gothic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278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8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92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740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58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6930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006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3821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1888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4051370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84615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024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4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1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349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541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63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494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0177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85964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991728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53187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48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B44158-8D50-4157-917B-0B0E86EA3B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1</Pages>
  <Words>61</Words>
  <Characters>366</Characters>
  <Application>Microsoft Office Word</Application>
  <DocSecurity>0</DocSecurity>
  <Lines>3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4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김용철(내과학교실)</dc:creator>
  <cp:lastModifiedBy>Joanna Niezgoda</cp:lastModifiedBy>
  <cp:revision>9</cp:revision>
  <cp:lastPrinted>2019-02-10T21:39:00Z</cp:lastPrinted>
  <dcterms:created xsi:type="dcterms:W3CDTF">2020-02-18T07:07:00Z</dcterms:created>
  <dcterms:modified xsi:type="dcterms:W3CDTF">2020-02-25T09:16:00Z</dcterms:modified>
</cp:coreProperties>
</file>